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hil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hile received a score of 87.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hile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hile received a score of</w:t>
      </w:r>
      <w:r>
        <w:t xml:space="preserve"> </w:t>
      </w:r>
      <w:r>
        <w:rPr>
          <w:bCs/>
          <w:b/>
        </w:rPr>
        <w:t xml:space="preserve">85.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hile received a score of 87.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hile received a score of 69.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hile received a score of 9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hile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hile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hile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hil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hile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hile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hile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hile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hile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hile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hile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hile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Chil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Chil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Chil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Chil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Chil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Chil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Chil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Chil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Chil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Chil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Chil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Chil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Chil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Chil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Chil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Chil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Chil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2,1992,2002,2012,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89, 1990, 1992, 1994, 1995, 1996, 1998, 2000, 2003, 2006, 2009, 2011, 2013, 2015, 2016, 2017,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2, 2013, 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6:10:36Z</dcterms:created>
  <dcterms:modified xsi:type="dcterms:W3CDTF">2024-03-19T16: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hile Country Report</vt:lpwstr>
  </property>
</Properties>
</file>